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105426" w14:textId="77777777" w:rsidR="00CE4150" w:rsidRPr="0050501B" w:rsidRDefault="00CE4150" w:rsidP="00CE4150">
      <w:pPr>
        <w:pStyle w:val="Header"/>
        <w:tabs>
          <w:tab w:val="right" w:pos="9540"/>
        </w:tabs>
        <w:jc w:val="center"/>
        <w:rPr>
          <w:rFonts w:ascii="Times New Roman" w:hAnsi="Times New Roman"/>
          <w:b/>
          <w:sz w:val="28"/>
          <w:szCs w:val="28"/>
        </w:rPr>
      </w:pPr>
    </w:p>
    <w:p w14:paraId="7F78EAC7" w14:textId="77777777" w:rsidR="00CE4150" w:rsidRPr="005A2A2B" w:rsidRDefault="00CE4150" w:rsidP="00BB1C43">
      <w:pPr>
        <w:pStyle w:val="Header"/>
        <w:tabs>
          <w:tab w:val="right" w:pos="9540"/>
        </w:tabs>
        <w:jc w:val="center"/>
        <w:rPr>
          <w:rFonts w:ascii="Times New Roman" w:hAnsi="Times New Roman"/>
          <w:b/>
          <w:sz w:val="20"/>
          <w:szCs w:val="36"/>
          <w:lang w:val="es-MX"/>
        </w:rPr>
      </w:pPr>
    </w:p>
    <w:p w14:paraId="5CD3BE3D" w14:textId="025A73B9" w:rsidR="00BB1C43" w:rsidRPr="00EE1C70" w:rsidRDefault="00090F11" w:rsidP="00B72828">
      <w:pPr>
        <w:spacing w:after="120" w:line="240" w:lineRule="auto"/>
        <w:ind w:left="7200"/>
        <w:contextualSpacing/>
        <w:jc w:val="center"/>
        <w:rPr>
          <w:rFonts w:ascii="Times New Roman" w:hAnsi="Times New Roman"/>
        </w:rPr>
      </w:pPr>
      <w:r w:rsidRPr="00EE1C70">
        <w:rPr>
          <w:rFonts w:ascii="Times New Roman" w:hAnsi="Times New Roman"/>
        </w:rPr>
        <w:t xml:space="preserve">Date: </w:t>
      </w:r>
      <w:r w:rsidR="00487DFC" w:rsidRPr="00EE1C70">
        <w:rPr>
          <w:rFonts w:ascii="Times New Roman" w:hAnsi="Times New Roman"/>
        </w:rPr>
        <w:t>March</w:t>
      </w:r>
      <w:r w:rsidR="007D74D8" w:rsidRPr="00EE1C70">
        <w:rPr>
          <w:rFonts w:ascii="Times New Roman" w:hAnsi="Times New Roman"/>
        </w:rPr>
        <w:t xml:space="preserve"> </w:t>
      </w:r>
      <w:r w:rsidR="00595778" w:rsidRPr="00EE1C70">
        <w:rPr>
          <w:rFonts w:ascii="Times New Roman" w:hAnsi="Times New Roman"/>
        </w:rPr>
        <w:t>0</w:t>
      </w:r>
      <w:r w:rsidR="00487DFC" w:rsidRPr="00EE1C70">
        <w:rPr>
          <w:rFonts w:ascii="Times New Roman" w:hAnsi="Times New Roman"/>
        </w:rPr>
        <w:t>1</w:t>
      </w:r>
      <w:r w:rsidR="00D66E7D" w:rsidRPr="00EE1C70">
        <w:rPr>
          <w:rFonts w:ascii="Times New Roman" w:hAnsi="Times New Roman"/>
        </w:rPr>
        <w:t>, 202</w:t>
      </w:r>
      <w:r w:rsidR="002466F1" w:rsidRPr="00EE1C70">
        <w:rPr>
          <w:rFonts w:ascii="Times New Roman" w:hAnsi="Times New Roman"/>
        </w:rPr>
        <w:t>2</w:t>
      </w:r>
    </w:p>
    <w:p w14:paraId="4236245E" w14:textId="77777777" w:rsidR="00EC6CA4" w:rsidRPr="00EE1C70" w:rsidRDefault="00FE765C" w:rsidP="00D66E7D">
      <w:pPr>
        <w:spacing w:after="0" w:line="240" w:lineRule="auto"/>
        <w:jc w:val="both"/>
        <w:rPr>
          <w:rFonts w:ascii="Times New Roman" w:hAnsi="Times New Roman"/>
          <w:color w:val="000000"/>
        </w:rPr>
      </w:pPr>
      <w:r w:rsidRPr="00EE1C70">
        <w:rPr>
          <w:rFonts w:ascii="Times New Roman" w:hAnsi="Times New Roman"/>
          <w:color w:val="000000"/>
        </w:rPr>
        <w:t xml:space="preserve">         To</w:t>
      </w:r>
    </w:p>
    <w:p w14:paraId="321E0DCE" w14:textId="255F1258" w:rsidR="00EC6CA4" w:rsidRPr="00EE1C70" w:rsidRDefault="00EC6CA4" w:rsidP="00EC6CA4">
      <w:pPr>
        <w:shd w:val="clear" w:color="auto" w:fill="FFFFFF"/>
        <w:spacing w:after="0"/>
        <w:rPr>
          <w:rFonts w:ascii="Times New Roman" w:hAnsi="Times New Roman"/>
        </w:rPr>
      </w:pPr>
      <w:r w:rsidRPr="00EE1C70">
        <w:rPr>
          <w:rFonts w:ascii="Times New Roman" w:hAnsi="Times New Roman"/>
        </w:rPr>
        <w:t xml:space="preserve">       </w:t>
      </w:r>
      <w:r w:rsidR="00D66E7D" w:rsidRPr="00EE1C70">
        <w:rPr>
          <w:rFonts w:ascii="Times New Roman" w:hAnsi="Times New Roman"/>
        </w:rPr>
        <w:t xml:space="preserve">  Editor-in-Chief, </w:t>
      </w:r>
      <w:r w:rsidR="00B20229" w:rsidRPr="00EE1C70">
        <w:rPr>
          <w:rFonts w:ascii="Times New Roman" w:hAnsi="Times New Roman"/>
        </w:rPr>
        <w:t>Computer Systems Science and Engineering</w:t>
      </w:r>
    </w:p>
    <w:p w14:paraId="460461A4" w14:textId="77777777" w:rsidR="00EC6CA4" w:rsidRPr="00EE1C70" w:rsidRDefault="00EC6CA4" w:rsidP="00EC6CA4">
      <w:pPr>
        <w:shd w:val="clear" w:color="auto" w:fill="FFFFFF"/>
        <w:spacing w:after="0"/>
        <w:rPr>
          <w:rFonts w:ascii="Times New Roman" w:hAnsi="Times New Roman"/>
        </w:rPr>
      </w:pPr>
    </w:p>
    <w:p w14:paraId="2EA2FC5B" w14:textId="77777777" w:rsidR="00EE1C70" w:rsidRPr="00EE1C70" w:rsidRDefault="00843062" w:rsidP="00EE1C70">
      <w:pPr>
        <w:shd w:val="clear" w:color="auto" w:fill="FFFFFF"/>
        <w:spacing w:after="0"/>
        <w:rPr>
          <w:rFonts w:ascii="Times New Roman" w:hAnsi="Times New Roman"/>
          <w:b/>
          <w:bCs/>
        </w:rPr>
      </w:pPr>
      <w:r w:rsidRPr="00EE1C70">
        <w:rPr>
          <w:rFonts w:ascii="Times New Roman" w:hAnsi="Times New Roman"/>
          <w:b/>
          <w:bCs/>
        </w:rPr>
        <w:t xml:space="preserve">         </w:t>
      </w:r>
      <w:r w:rsidR="00BB1C43" w:rsidRPr="00EE1C70">
        <w:rPr>
          <w:rFonts w:ascii="Times New Roman" w:hAnsi="Times New Roman"/>
          <w:b/>
          <w:bCs/>
        </w:rPr>
        <w:t xml:space="preserve">Dear Respected </w:t>
      </w:r>
      <w:r w:rsidR="006A49C7" w:rsidRPr="00EE1C70">
        <w:rPr>
          <w:rFonts w:ascii="Times New Roman" w:hAnsi="Times New Roman"/>
          <w:b/>
          <w:bCs/>
        </w:rPr>
        <w:t>Professor</w:t>
      </w:r>
      <w:r w:rsidR="0006146D" w:rsidRPr="00EE1C70">
        <w:rPr>
          <w:rFonts w:ascii="Times New Roman" w:hAnsi="Times New Roman"/>
          <w:b/>
          <w:bCs/>
        </w:rPr>
        <w:t>:</w:t>
      </w:r>
    </w:p>
    <w:p w14:paraId="19B727C5" w14:textId="77777777" w:rsidR="00EE1C70" w:rsidRPr="00EE1C70" w:rsidRDefault="00EE1C70" w:rsidP="00EE76CF">
      <w:pPr>
        <w:shd w:val="clear" w:color="auto" w:fill="FFFFFF"/>
        <w:spacing w:after="0"/>
        <w:ind w:left="634"/>
        <w:jc w:val="both"/>
        <w:rPr>
          <w:rFonts w:ascii="Times New Roman" w:eastAsia="Times New Roman" w:hAnsi="Times New Roman"/>
          <w:bCs/>
          <w:kern w:val="36"/>
        </w:rPr>
      </w:pPr>
      <w:r w:rsidRPr="00EE1C70">
        <w:rPr>
          <w:rFonts w:ascii="Times New Roman" w:hAnsi="Times New Roman"/>
          <w:b/>
        </w:rPr>
        <w:t xml:space="preserve">           </w:t>
      </w:r>
      <w:r w:rsidRPr="00EE1C70">
        <w:rPr>
          <w:rFonts w:ascii="Times New Roman" w:hAnsi="Times New Roman"/>
        </w:rPr>
        <w:t xml:space="preserve">It is an honor to submit our </w:t>
      </w:r>
      <w:r w:rsidRPr="00EE1C70">
        <w:rPr>
          <w:rFonts w:ascii="Times New Roman" w:hAnsi="Times New Roman"/>
        </w:rPr>
        <w:t>revised</w:t>
      </w:r>
      <w:r w:rsidRPr="00EE1C70">
        <w:rPr>
          <w:rFonts w:ascii="Times New Roman" w:hAnsi="Times New Roman"/>
        </w:rPr>
        <w:t xml:space="preserve"> manuscript entitled “</w:t>
      </w:r>
      <w:r w:rsidRPr="00EE1C70">
        <w:rPr>
          <w:rFonts w:ascii="Times New Roman" w:hAnsi="Times New Roman"/>
          <w:b/>
          <w:i/>
        </w:rPr>
        <w:t>Rotation, Translation and Scale-Invariant Sign Word Recognition Using Efficient Segmentation and Deep Learning</w:t>
      </w:r>
      <w:r w:rsidRPr="00EE1C70">
        <w:rPr>
          <w:rFonts w:ascii="Times New Roman" w:hAnsi="Times New Roman"/>
        </w:rPr>
        <w:t>” to your Computer Systems Science and Engineering journal.</w:t>
      </w:r>
      <w:r w:rsidRPr="00EE1C70">
        <w:rPr>
          <w:rFonts w:ascii="Times New Roman" w:hAnsi="Times New Roman"/>
        </w:rPr>
        <w:t xml:space="preserve"> </w:t>
      </w:r>
      <w:r w:rsidRPr="00EE1C70">
        <w:rPr>
          <w:rFonts w:ascii="Times New Roman" w:eastAsia="Times New Roman" w:hAnsi="Times New Roman"/>
          <w:bCs/>
          <w:kern w:val="36"/>
        </w:rPr>
        <w:t xml:space="preserve">We are very grateful for your constructive and inspirational comments. We have substantially revised our manuscript according to your comments and suggestions. We strived to the best of our ability to address all of your concerns. We have added a review response where we have addressed your comments, which are printed in the bold black font; our responses are in blue, revised contents are in quotes for manuscript content, </w:t>
      </w:r>
      <w:proofErr w:type="gramStart"/>
      <w:r w:rsidRPr="00EE1C70">
        <w:rPr>
          <w:rFonts w:ascii="Times New Roman" w:eastAsia="Times New Roman" w:hAnsi="Times New Roman"/>
          <w:bCs/>
          <w:kern w:val="36"/>
        </w:rPr>
        <w:t>The</w:t>
      </w:r>
      <w:proofErr w:type="gramEnd"/>
      <w:r w:rsidRPr="00EE1C70">
        <w:rPr>
          <w:rFonts w:ascii="Times New Roman" w:eastAsia="Times New Roman" w:hAnsi="Times New Roman"/>
          <w:bCs/>
          <w:kern w:val="36"/>
        </w:rPr>
        <w:t xml:space="preserve"> revised expressions and paragraphs are highlighted in the revised manuscript. We thank you again for all of your time, input, and consideration. We hope our responses are satisfactory</w:t>
      </w:r>
    </w:p>
    <w:p w14:paraId="3EF2717D" w14:textId="77777777" w:rsidR="00EE1C70" w:rsidRPr="00EE1C70" w:rsidRDefault="00EE1C70" w:rsidP="00EE76CF">
      <w:pPr>
        <w:shd w:val="clear" w:color="auto" w:fill="FFFFFF"/>
        <w:spacing w:after="0"/>
        <w:ind w:left="634"/>
        <w:jc w:val="both"/>
        <w:rPr>
          <w:rFonts w:ascii="Times New Roman" w:hAnsi="Times New Roman"/>
        </w:rPr>
      </w:pPr>
    </w:p>
    <w:p w14:paraId="38DE9096" w14:textId="227D60AC" w:rsidR="002F237B" w:rsidRPr="00EE1C70" w:rsidRDefault="00BB1C43" w:rsidP="00EE76CF">
      <w:pPr>
        <w:shd w:val="clear" w:color="auto" w:fill="FFFFFF"/>
        <w:spacing w:after="0"/>
        <w:ind w:left="634"/>
        <w:jc w:val="both"/>
        <w:rPr>
          <w:rFonts w:ascii="Times New Roman" w:eastAsia="Times New Roman" w:hAnsi="Times New Roman"/>
          <w:bCs/>
          <w:kern w:val="36"/>
        </w:rPr>
      </w:pPr>
      <w:r w:rsidRPr="00EE1C70">
        <w:rPr>
          <w:rFonts w:ascii="Times New Roman" w:hAnsi="Times New Roman"/>
        </w:rPr>
        <w:t xml:space="preserve">I confirm that this work is original and has not been published elsewhere nor it is currently under consideration for publication elsewhere. </w:t>
      </w:r>
      <w:r w:rsidR="00FF257E" w:rsidRPr="00EE1C70">
        <w:rPr>
          <w:rFonts w:ascii="Times New Roman" w:hAnsi="Times New Roman"/>
        </w:rPr>
        <w:t>It also confirms that all authors have read the final manuscript, have approved the submission to the journal, and have accepted full responsibilities pertaining to the manuscript’s delivery and contents.</w:t>
      </w:r>
      <w:r w:rsidR="00487F14" w:rsidRPr="00EE1C70">
        <w:rPr>
          <w:rFonts w:ascii="Times New Roman" w:hAnsi="Times New Roman"/>
        </w:rPr>
        <w:t xml:space="preserve"> In addition, all authors clearly declare that there is no conflict of interests.</w:t>
      </w:r>
      <w:r w:rsidR="006E2F44" w:rsidRPr="00EE1C70">
        <w:rPr>
          <w:rFonts w:ascii="Times New Roman" w:hAnsi="Times New Roman"/>
        </w:rPr>
        <w:t xml:space="preserve"> We</w:t>
      </w:r>
      <w:r w:rsidR="002F237B" w:rsidRPr="00EE1C70">
        <w:rPr>
          <w:rFonts w:ascii="Times New Roman" w:hAnsi="Times New Roman"/>
        </w:rPr>
        <w:t xml:space="preserve"> are committing to pay an </w:t>
      </w:r>
      <w:r w:rsidR="00D15D5A" w:rsidRPr="00EE1C70">
        <w:rPr>
          <w:rFonts w:ascii="Times New Roman" w:hAnsi="Times New Roman"/>
        </w:rPr>
        <w:t>article-processing</w:t>
      </w:r>
      <w:r w:rsidR="002F237B" w:rsidRPr="00EE1C70">
        <w:rPr>
          <w:rFonts w:ascii="Times New Roman" w:hAnsi="Times New Roman"/>
        </w:rPr>
        <w:t xml:space="preserve"> charge</w:t>
      </w:r>
      <w:r w:rsidR="006E2F44" w:rsidRPr="00EE1C70">
        <w:rPr>
          <w:rFonts w:ascii="Times New Roman" w:hAnsi="Times New Roman"/>
        </w:rPr>
        <w:t xml:space="preserve"> after acceptance the manuscript</w:t>
      </w:r>
      <w:r w:rsidR="00B76F58" w:rsidRPr="00EE1C70">
        <w:rPr>
          <w:rFonts w:ascii="Times New Roman" w:hAnsi="Times New Roman"/>
        </w:rPr>
        <w:t xml:space="preserve"> based on your condition</w:t>
      </w:r>
      <w:r w:rsidR="002F237B" w:rsidRPr="00EE1C70">
        <w:rPr>
          <w:rFonts w:ascii="Times New Roman" w:hAnsi="Times New Roman"/>
        </w:rPr>
        <w:t>.</w:t>
      </w:r>
    </w:p>
    <w:p w14:paraId="1E0E5030" w14:textId="77777777" w:rsidR="00BB1C43" w:rsidRPr="00EE1C70" w:rsidRDefault="00BB1C43" w:rsidP="00EE76CF">
      <w:pPr>
        <w:pStyle w:val="Heading1"/>
        <w:shd w:val="clear" w:color="auto" w:fill="FFFFFF"/>
        <w:spacing w:before="0" w:beforeAutospacing="0" w:after="240" w:afterAutospacing="0" w:line="276" w:lineRule="auto"/>
        <w:ind w:left="634" w:right="648" w:firstLine="634"/>
        <w:jc w:val="both"/>
        <w:textAlignment w:val="baseline"/>
        <w:rPr>
          <w:rFonts w:eastAsiaTheme="minorEastAsia"/>
          <w:b w:val="0"/>
          <w:sz w:val="22"/>
          <w:szCs w:val="22"/>
        </w:rPr>
      </w:pPr>
      <w:r w:rsidRPr="00EE1C70">
        <w:rPr>
          <w:rFonts w:eastAsiaTheme="minorEastAsia"/>
          <w:b w:val="0"/>
          <w:sz w:val="22"/>
          <w:szCs w:val="22"/>
        </w:rPr>
        <w:t>We look forward to your blessings and positive critique.</w:t>
      </w:r>
    </w:p>
    <w:p w14:paraId="26271117" w14:textId="77777777" w:rsidR="008049A2" w:rsidRPr="008C26D5" w:rsidRDefault="008049A2" w:rsidP="00913410">
      <w:pPr>
        <w:ind w:left="567" w:right="1080"/>
        <w:jc w:val="both"/>
        <w:rPr>
          <w:rFonts w:ascii="Times New Roman" w:hAnsi="Times New Roman"/>
          <w:sz w:val="24"/>
          <w:szCs w:val="24"/>
        </w:rPr>
      </w:pPr>
    </w:p>
    <w:p w14:paraId="43C7560E" w14:textId="77777777" w:rsidR="009B5162" w:rsidRPr="001C0ECE" w:rsidRDefault="00BB1C43" w:rsidP="009B5162">
      <w:pPr>
        <w:spacing w:after="0" w:line="240" w:lineRule="auto"/>
        <w:ind w:left="562" w:right="1080"/>
        <w:contextualSpacing/>
        <w:jc w:val="both"/>
        <w:rPr>
          <w:rFonts w:ascii="Times New Roman" w:hAnsi="Times New Roman"/>
          <w:b/>
          <w:sz w:val="24"/>
          <w:szCs w:val="24"/>
        </w:rPr>
      </w:pPr>
      <w:r w:rsidRPr="001C0ECE">
        <w:rPr>
          <w:rFonts w:ascii="Times New Roman" w:hAnsi="Times New Roman"/>
          <w:b/>
          <w:sz w:val="24"/>
          <w:szCs w:val="24"/>
        </w:rPr>
        <w:t>Best Regards,</w:t>
      </w:r>
    </w:p>
    <w:p w14:paraId="513D217D" w14:textId="77777777" w:rsidR="001C0ECE" w:rsidRPr="001C0ECE" w:rsidRDefault="001C0ECE" w:rsidP="001C0ECE">
      <w:pPr>
        <w:spacing w:after="0"/>
        <w:ind w:left="567" w:right="1080"/>
        <w:jc w:val="both"/>
        <w:rPr>
          <w:rFonts w:ascii="Times New Roman" w:hAnsi="Times New Roman"/>
          <w:sz w:val="24"/>
          <w:szCs w:val="24"/>
        </w:rPr>
      </w:pPr>
      <w:r w:rsidRPr="001C0ECE">
        <w:rPr>
          <w:rFonts w:ascii="Times New Roman" w:hAnsi="Times New Roman"/>
          <w:sz w:val="24"/>
          <w:szCs w:val="24"/>
        </w:rPr>
        <w:t xml:space="preserve">Professor </w:t>
      </w:r>
      <w:proofErr w:type="spellStart"/>
      <w:r w:rsidRPr="001C0ECE">
        <w:rPr>
          <w:rFonts w:ascii="Times New Roman" w:hAnsi="Times New Roman"/>
          <w:sz w:val="24"/>
          <w:szCs w:val="24"/>
        </w:rPr>
        <w:t>Jungpil</w:t>
      </w:r>
      <w:proofErr w:type="spellEnd"/>
      <w:r w:rsidRPr="001C0ECE">
        <w:rPr>
          <w:rFonts w:ascii="Times New Roman" w:hAnsi="Times New Roman"/>
          <w:sz w:val="24"/>
          <w:szCs w:val="24"/>
        </w:rPr>
        <w:t xml:space="preserve"> SHIN, Ph.D.</w:t>
      </w:r>
      <w:bookmarkStart w:id="0" w:name="_GoBack"/>
      <w:bookmarkEnd w:id="0"/>
    </w:p>
    <w:p w14:paraId="313AA069" w14:textId="77777777" w:rsidR="001C0ECE" w:rsidRDefault="001C0ECE" w:rsidP="001C0ECE">
      <w:pPr>
        <w:spacing w:after="0"/>
        <w:ind w:left="567" w:right="1080"/>
        <w:jc w:val="both"/>
        <w:rPr>
          <w:rFonts w:ascii="Times New Roman" w:hAnsi="Times New Roman"/>
          <w:sz w:val="24"/>
          <w:szCs w:val="24"/>
        </w:rPr>
      </w:pPr>
      <w:r w:rsidRPr="001C0ECE">
        <w:rPr>
          <w:rFonts w:ascii="Times New Roman" w:hAnsi="Times New Roman"/>
          <w:sz w:val="24"/>
          <w:szCs w:val="24"/>
        </w:rPr>
        <w:t>Pattern Processing Lab</w:t>
      </w:r>
    </w:p>
    <w:p w14:paraId="3128BA7B" w14:textId="77777777" w:rsidR="001C0ECE" w:rsidRPr="001C0ECE" w:rsidRDefault="001C0ECE" w:rsidP="001C0ECE">
      <w:pPr>
        <w:spacing w:after="0"/>
        <w:ind w:left="567" w:right="1080"/>
        <w:jc w:val="both"/>
        <w:rPr>
          <w:rFonts w:ascii="Times New Roman" w:hAnsi="Times New Roman"/>
          <w:sz w:val="24"/>
          <w:szCs w:val="24"/>
        </w:rPr>
      </w:pPr>
      <w:r w:rsidRPr="001C0ECE">
        <w:rPr>
          <w:rFonts w:ascii="Times New Roman" w:hAnsi="Times New Roman"/>
          <w:sz w:val="24"/>
          <w:szCs w:val="24"/>
        </w:rPr>
        <w:t>School of Computer Science and Engineering,</w:t>
      </w:r>
    </w:p>
    <w:p w14:paraId="0286CE77" w14:textId="77777777" w:rsidR="001C0ECE" w:rsidRDefault="001C0ECE" w:rsidP="001C0ECE">
      <w:pPr>
        <w:spacing w:after="0"/>
        <w:ind w:left="567" w:right="1080"/>
        <w:jc w:val="both"/>
        <w:rPr>
          <w:rFonts w:ascii="Times New Roman" w:hAnsi="Times New Roman"/>
          <w:sz w:val="24"/>
          <w:szCs w:val="24"/>
        </w:rPr>
      </w:pPr>
      <w:r w:rsidRPr="001C0ECE">
        <w:rPr>
          <w:rFonts w:ascii="Times New Roman" w:hAnsi="Times New Roman"/>
          <w:sz w:val="24"/>
          <w:szCs w:val="24"/>
        </w:rPr>
        <w:t>The University of Aizu</w:t>
      </w:r>
    </w:p>
    <w:p w14:paraId="08AB4D2D" w14:textId="77777777" w:rsidR="001C0ECE" w:rsidRPr="001C0ECE" w:rsidRDefault="001C0ECE" w:rsidP="001C0ECE">
      <w:pPr>
        <w:spacing w:after="0"/>
        <w:ind w:left="567" w:right="1080"/>
        <w:jc w:val="both"/>
        <w:rPr>
          <w:rFonts w:ascii="Times New Roman" w:hAnsi="Times New Roman"/>
          <w:sz w:val="24"/>
          <w:szCs w:val="24"/>
        </w:rPr>
      </w:pPr>
      <w:r w:rsidRPr="001C0ECE">
        <w:rPr>
          <w:rFonts w:ascii="Times New Roman" w:hAnsi="Times New Roman"/>
          <w:sz w:val="24"/>
          <w:szCs w:val="24"/>
        </w:rPr>
        <w:t>Aizu-Wakamatsu City, Fukushima 965-8580 Japan</w:t>
      </w:r>
    </w:p>
    <w:p w14:paraId="2EBC75B1" w14:textId="77777777" w:rsidR="001C0ECE" w:rsidRPr="001C0ECE" w:rsidRDefault="001C0ECE" w:rsidP="001C0ECE">
      <w:pPr>
        <w:spacing w:after="0"/>
        <w:ind w:left="567" w:right="1080"/>
        <w:jc w:val="both"/>
        <w:rPr>
          <w:rFonts w:ascii="Times New Roman" w:hAnsi="Times New Roman"/>
          <w:sz w:val="24"/>
          <w:szCs w:val="24"/>
        </w:rPr>
      </w:pPr>
      <w:r w:rsidRPr="001C0ECE">
        <w:rPr>
          <w:rFonts w:ascii="Times New Roman" w:hAnsi="Times New Roman"/>
          <w:sz w:val="24"/>
          <w:szCs w:val="24"/>
        </w:rPr>
        <w:t xml:space="preserve">Email: jpshin@u-aizu.ac.jp </w:t>
      </w:r>
    </w:p>
    <w:p w14:paraId="0EFBD692" w14:textId="77777777" w:rsidR="001C0ECE" w:rsidRDefault="001C0ECE" w:rsidP="001C0ECE">
      <w:pPr>
        <w:spacing w:after="0"/>
        <w:ind w:left="567" w:right="1080"/>
        <w:jc w:val="both"/>
        <w:rPr>
          <w:rFonts w:ascii="Times New Roman" w:hAnsi="Times New Roman"/>
          <w:sz w:val="24"/>
          <w:szCs w:val="24"/>
        </w:rPr>
      </w:pPr>
      <w:r w:rsidRPr="001C0ECE">
        <w:rPr>
          <w:rFonts w:ascii="Times New Roman" w:hAnsi="Times New Roman"/>
          <w:sz w:val="24"/>
          <w:szCs w:val="24"/>
        </w:rPr>
        <w:t>Phone: +81-242-37-2704</w:t>
      </w:r>
    </w:p>
    <w:p w14:paraId="6E634A02" w14:textId="49745A6B" w:rsidR="00BB1C43" w:rsidRDefault="001C0ECE" w:rsidP="006E03D2">
      <w:pPr>
        <w:spacing w:after="0"/>
        <w:ind w:left="567" w:right="1080"/>
        <w:jc w:val="both"/>
        <w:rPr>
          <w:rFonts w:ascii="Times New Roman" w:hAnsi="Times New Roman"/>
          <w:sz w:val="24"/>
          <w:szCs w:val="24"/>
        </w:rPr>
      </w:pPr>
      <w:r w:rsidRPr="001C0ECE">
        <w:rPr>
          <w:rFonts w:ascii="Times New Roman" w:hAnsi="Times New Roman"/>
          <w:sz w:val="24"/>
          <w:szCs w:val="24"/>
        </w:rPr>
        <w:t>Fax: -273</w:t>
      </w:r>
      <w:r w:rsidR="00B54EEE">
        <w:rPr>
          <w:rFonts w:ascii="Times New Roman" w:hAnsi="Times New Roman"/>
          <w:sz w:val="24"/>
          <w:szCs w:val="24"/>
        </w:rPr>
        <w:t>1</w:t>
      </w:r>
    </w:p>
    <w:p w14:paraId="721B224D" w14:textId="77777777" w:rsidR="009F0AC9" w:rsidRDefault="009F0AC9" w:rsidP="00913410">
      <w:pPr>
        <w:spacing w:after="0"/>
        <w:ind w:left="567" w:right="1080"/>
        <w:jc w:val="both"/>
        <w:rPr>
          <w:rFonts w:ascii="Times New Roman" w:hAnsi="Times New Roman"/>
          <w:b/>
          <w:sz w:val="28"/>
          <w:szCs w:val="28"/>
        </w:rPr>
      </w:pPr>
    </w:p>
    <w:sectPr w:rsidR="009F0AC9" w:rsidSect="003033C3">
      <w:headerReference w:type="default" r:id="rId8"/>
      <w:pgSz w:w="12240" w:h="15840"/>
      <w:pgMar w:top="990" w:right="758" w:bottom="1440" w:left="85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E49E2E" w14:textId="77777777" w:rsidR="00AF015F" w:rsidRDefault="00AF015F" w:rsidP="0029323B">
      <w:pPr>
        <w:spacing w:after="0" w:line="240" w:lineRule="auto"/>
      </w:pPr>
      <w:r>
        <w:separator/>
      </w:r>
    </w:p>
  </w:endnote>
  <w:endnote w:type="continuationSeparator" w:id="0">
    <w:p w14:paraId="1E9F3BC6" w14:textId="77777777" w:rsidR="00AF015F" w:rsidRDefault="00AF015F" w:rsidP="002932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2E6430" w14:textId="77777777" w:rsidR="00AF015F" w:rsidRDefault="00AF015F" w:rsidP="0029323B">
      <w:pPr>
        <w:spacing w:after="0" w:line="240" w:lineRule="auto"/>
      </w:pPr>
      <w:r>
        <w:separator/>
      </w:r>
    </w:p>
  </w:footnote>
  <w:footnote w:type="continuationSeparator" w:id="0">
    <w:p w14:paraId="6430422C" w14:textId="77777777" w:rsidR="00AF015F" w:rsidRDefault="00AF015F" w:rsidP="002932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FCF4D7" w14:textId="77777777" w:rsidR="001C0ECE" w:rsidRPr="001C0ECE" w:rsidRDefault="001C0ECE" w:rsidP="001C0ECE">
    <w:pPr>
      <w:shd w:val="clear" w:color="auto" w:fill="FFFFFF"/>
      <w:spacing w:after="0"/>
      <w:jc w:val="center"/>
      <w:rPr>
        <w:rFonts w:ascii="Times New Roman" w:hAnsi="Times New Roman"/>
        <w:b/>
        <w:sz w:val="30"/>
        <w:szCs w:val="30"/>
      </w:rPr>
    </w:pPr>
    <w:r w:rsidRPr="001C0ECE">
      <w:rPr>
        <w:rFonts w:ascii="Times New Roman" w:hAnsi="Times New Roman"/>
        <w:b/>
        <w:sz w:val="30"/>
        <w:szCs w:val="30"/>
      </w:rPr>
      <w:t>Pattern Processing Lab, School of Computer Science and Engineering,</w:t>
    </w:r>
  </w:p>
  <w:p w14:paraId="0449E048" w14:textId="77777777" w:rsidR="0029323B" w:rsidRPr="001C0ECE" w:rsidRDefault="001C0ECE" w:rsidP="001C0ECE">
    <w:pPr>
      <w:shd w:val="clear" w:color="auto" w:fill="FFFFFF"/>
      <w:spacing w:after="0"/>
      <w:jc w:val="center"/>
      <w:rPr>
        <w:rFonts w:ascii="Times New Roman" w:hAnsi="Times New Roman"/>
        <w:color w:val="0000FF"/>
        <w:sz w:val="30"/>
        <w:szCs w:val="30"/>
        <w:u w:val="single"/>
      </w:rPr>
    </w:pPr>
    <w:r w:rsidRPr="001C0ECE">
      <w:rPr>
        <w:rFonts w:ascii="Times New Roman" w:hAnsi="Times New Roman"/>
        <w:b/>
        <w:sz w:val="30"/>
        <w:szCs w:val="30"/>
      </w:rPr>
      <w:t>The University of Aizu, Aizu-Wakamatsu City, Fukushima 965-8580 Japan</w:t>
    </w:r>
    <w:r w:rsidRPr="001C0ECE">
      <w:rPr>
        <w:rFonts w:ascii="Times New Roman" w:hAnsi="Times New Roman"/>
        <w:b/>
        <w:sz w:val="30"/>
        <w:szCs w:val="30"/>
      </w:rPr>
      <w:br/>
      <w:t>Web: </w:t>
    </w:r>
    <w:hyperlink r:id="rId1" w:tgtFrame="_blank" w:history="1">
      <w:r w:rsidRPr="001C0ECE">
        <w:rPr>
          <w:rStyle w:val="Hyperlink"/>
          <w:rFonts w:ascii="Times New Roman" w:hAnsi="Times New Roman"/>
          <w:sz w:val="30"/>
          <w:szCs w:val="30"/>
        </w:rPr>
        <w:t>http://www.u-aizu.ac.jp/labs/is-pp/pplab/</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1D1497"/>
    <w:multiLevelType w:val="multilevel"/>
    <w:tmpl w:val="5748B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1NDE1Mbcws7QwtjBQ0lEKTi0uzszPAykwqgUAPSEUJiwAAAA="/>
  </w:docVars>
  <w:rsids>
    <w:rsidRoot w:val="00BB1C43"/>
    <w:rsid w:val="00054B83"/>
    <w:rsid w:val="00057726"/>
    <w:rsid w:val="0006146D"/>
    <w:rsid w:val="00076698"/>
    <w:rsid w:val="000829F5"/>
    <w:rsid w:val="00090F11"/>
    <w:rsid w:val="000B09A5"/>
    <w:rsid w:val="000D6FE4"/>
    <w:rsid w:val="000F0F72"/>
    <w:rsid w:val="001008DC"/>
    <w:rsid w:val="00117ECE"/>
    <w:rsid w:val="00134842"/>
    <w:rsid w:val="0015608A"/>
    <w:rsid w:val="0016013B"/>
    <w:rsid w:val="001606D9"/>
    <w:rsid w:val="00180C4B"/>
    <w:rsid w:val="00186742"/>
    <w:rsid w:val="001A0F74"/>
    <w:rsid w:val="001C0ECE"/>
    <w:rsid w:val="001D360B"/>
    <w:rsid w:val="001D481B"/>
    <w:rsid w:val="001E223E"/>
    <w:rsid w:val="0020050D"/>
    <w:rsid w:val="0023064D"/>
    <w:rsid w:val="002466F1"/>
    <w:rsid w:val="0025180A"/>
    <w:rsid w:val="00263B8A"/>
    <w:rsid w:val="002770F5"/>
    <w:rsid w:val="0029323B"/>
    <w:rsid w:val="002A0DC2"/>
    <w:rsid w:val="002B3F85"/>
    <w:rsid w:val="002F0B56"/>
    <w:rsid w:val="002F237B"/>
    <w:rsid w:val="002F59EB"/>
    <w:rsid w:val="003033C3"/>
    <w:rsid w:val="00326547"/>
    <w:rsid w:val="00372390"/>
    <w:rsid w:val="00373031"/>
    <w:rsid w:val="0037330E"/>
    <w:rsid w:val="003955A2"/>
    <w:rsid w:val="003A54D7"/>
    <w:rsid w:val="003C35D8"/>
    <w:rsid w:val="003C6157"/>
    <w:rsid w:val="003D3699"/>
    <w:rsid w:val="003E11DF"/>
    <w:rsid w:val="003E18A6"/>
    <w:rsid w:val="003E1C5F"/>
    <w:rsid w:val="003E57CB"/>
    <w:rsid w:val="00401B9C"/>
    <w:rsid w:val="00415669"/>
    <w:rsid w:val="004672A0"/>
    <w:rsid w:val="00470CE7"/>
    <w:rsid w:val="00470CF0"/>
    <w:rsid w:val="0047138A"/>
    <w:rsid w:val="00487DFC"/>
    <w:rsid w:val="00487F14"/>
    <w:rsid w:val="004C0A93"/>
    <w:rsid w:val="004E2BF5"/>
    <w:rsid w:val="004F3604"/>
    <w:rsid w:val="00502649"/>
    <w:rsid w:val="00546CD5"/>
    <w:rsid w:val="0056539C"/>
    <w:rsid w:val="00595778"/>
    <w:rsid w:val="005A5192"/>
    <w:rsid w:val="005C54C6"/>
    <w:rsid w:val="005E682A"/>
    <w:rsid w:val="005F5A4F"/>
    <w:rsid w:val="00613B67"/>
    <w:rsid w:val="00614A7B"/>
    <w:rsid w:val="006156FB"/>
    <w:rsid w:val="00621DB4"/>
    <w:rsid w:val="00632C29"/>
    <w:rsid w:val="0064422C"/>
    <w:rsid w:val="00683C06"/>
    <w:rsid w:val="00684EE9"/>
    <w:rsid w:val="006A0C31"/>
    <w:rsid w:val="006A49C7"/>
    <w:rsid w:val="006A6FEC"/>
    <w:rsid w:val="006B29DB"/>
    <w:rsid w:val="006C43DC"/>
    <w:rsid w:val="006D51E4"/>
    <w:rsid w:val="006E03D2"/>
    <w:rsid w:val="006E2F44"/>
    <w:rsid w:val="006E7685"/>
    <w:rsid w:val="0070153F"/>
    <w:rsid w:val="00730EF4"/>
    <w:rsid w:val="00732173"/>
    <w:rsid w:val="00732C5F"/>
    <w:rsid w:val="00746B18"/>
    <w:rsid w:val="007475F9"/>
    <w:rsid w:val="0075260A"/>
    <w:rsid w:val="00756F1A"/>
    <w:rsid w:val="007813A8"/>
    <w:rsid w:val="007817C4"/>
    <w:rsid w:val="00793D6B"/>
    <w:rsid w:val="007A09E0"/>
    <w:rsid w:val="007D74D8"/>
    <w:rsid w:val="008049A2"/>
    <w:rsid w:val="00835BD6"/>
    <w:rsid w:val="00843062"/>
    <w:rsid w:val="00881422"/>
    <w:rsid w:val="008C26D5"/>
    <w:rsid w:val="008D5384"/>
    <w:rsid w:val="008E6727"/>
    <w:rsid w:val="00904E43"/>
    <w:rsid w:val="00906C91"/>
    <w:rsid w:val="00913410"/>
    <w:rsid w:val="009234BF"/>
    <w:rsid w:val="00932C5D"/>
    <w:rsid w:val="00950BE8"/>
    <w:rsid w:val="00952480"/>
    <w:rsid w:val="0095415C"/>
    <w:rsid w:val="0096450B"/>
    <w:rsid w:val="00965DFC"/>
    <w:rsid w:val="009B00EE"/>
    <w:rsid w:val="009B5162"/>
    <w:rsid w:val="009B557B"/>
    <w:rsid w:val="009F0AC9"/>
    <w:rsid w:val="009F46A3"/>
    <w:rsid w:val="00A0270B"/>
    <w:rsid w:val="00A06C6F"/>
    <w:rsid w:val="00A123E4"/>
    <w:rsid w:val="00A3045A"/>
    <w:rsid w:val="00A42107"/>
    <w:rsid w:val="00A4313F"/>
    <w:rsid w:val="00A47CB7"/>
    <w:rsid w:val="00A77DD2"/>
    <w:rsid w:val="00AB0993"/>
    <w:rsid w:val="00AC438C"/>
    <w:rsid w:val="00AE1D7B"/>
    <w:rsid w:val="00AF015F"/>
    <w:rsid w:val="00AF5B35"/>
    <w:rsid w:val="00B13E17"/>
    <w:rsid w:val="00B15677"/>
    <w:rsid w:val="00B20229"/>
    <w:rsid w:val="00B35AD5"/>
    <w:rsid w:val="00B42DE4"/>
    <w:rsid w:val="00B4520A"/>
    <w:rsid w:val="00B54EEE"/>
    <w:rsid w:val="00B60EE3"/>
    <w:rsid w:val="00B72828"/>
    <w:rsid w:val="00B76F58"/>
    <w:rsid w:val="00B830E6"/>
    <w:rsid w:val="00BA05D8"/>
    <w:rsid w:val="00BB1C43"/>
    <w:rsid w:val="00BF73AD"/>
    <w:rsid w:val="00C963BD"/>
    <w:rsid w:val="00CB3B88"/>
    <w:rsid w:val="00CC532D"/>
    <w:rsid w:val="00CD097A"/>
    <w:rsid w:val="00CD67BF"/>
    <w:rsid w:val="00CE4150"/>
    <w:rsid w:val="00CF5EF9"/>
    <w:rsid w:val="00D15D5A"/>
    <w:rsid w:val="00D205E4"/>
    <w:rsid w:val="00D23C9E"/>
    <w:rsid w:val="00D2527E"/>
    <w:rsid w:val="00D27AD2"/>
    <w:rsid w:val="00D3044D"/>
    <w:rsid w:val="00D46716"/>
    <w:rsid w:val="00D51F74"/>
    <w:rsid w:val="00D6266B"/>
    <w:rsid w:val="00D62C4F"/>
    <w:rsid w:val="00D66E7D"/>
    <w:rsid w:val="00DC5DC7"/>
    <w:rsid w:val="00E106F7"/>
    <w:rsid w:val="00E26F8B"/>
    <w:rsid w:val="00E35208"/>
    <w:rsid w:val="00E36DD5"/>
    <w:rsid w:val="00E66617"/>
    <w:rsid w:val="00E666C6"/>
    <w:rsid w:val="00E70B6D"/>
    <w:rsid w:val="00EC6CA4"/>
    <w:rsid w:val="00ED4DB8"/>
    <w:rsid w:val="00EE1C70"/>
    <w:rsid w:val="00EE6483"/>
    <w:rsid w:val="00EE6C6A"/>
    <w:rsid w:val="00EE76CF"/>
    <w:rsid w:val="00EF4214"/>
    <w:rsid w:val="00F1216C"/>
    <w:rsid w:val="00F263AF"/>
    <w:rsid w:val="00F31FE2"/>
    <w:rsid w:val="00F3398F"/>
    <w:rsid w:val="00F550CF"/>
    <w:rsid w:val="00F772A7"/>
    <w:rsid w:val="00F82698"/>
    <w:rsid w:val="00FA6537"/>
    <w:rsid w:val="00FA6777"/>
    <w:rsid w:val="00FB2AAB"/>
    <w:rsid w:val="00FC7A9B"/>
    <w:rsid w:val="00FE0A25"/>
    <w:rsid w:val="00FE2A99"/>
    <w:rsid w:val="00FE765C"/>
    <w:rsid w:val="00FF25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F18AD3"/>
  <w15:docId w15:val="{67678F79-D29C-405B-9560-01D962884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63B8A"/>
    <w:rPr>
      <w:rFonts w:ascii="Calibri" w:eastAsia="Calibri" w:hAnsi="Calibri" w:cs="Times New Roman"/>
    </w:rPr>
  </w:style>
  <w:style w:type="paragraph" w:styleId="Heading1">
    <w:name w:val="heading 1"/>
    <w:basedOn w:val="Normal"/>
    <w:link w:val="Heading1Char"/>
    <w:uiPriority w:val="9"/>
    <w:qFormat/>
    <w:rsid w:val="005A5192"/>
    <w:pPr>
      <w:spacing w:before="100" w:beforeAutospacing="1" w:after="100" w:afterAutospacing="1" w:line="240" w:lineRule="auto"/>
      <w:outlineLvl w:val="0"/>
    </w:pPr>
    <w:rPr>
      <w:rFonts w:ascii="Times New Roman" w:eastAsia="Times New Roman" w:hAnsi="Times New Roman"/>
      <w:b/>
      <w:bCs/>
      <w:kern w:val="36"/>
      <w:sz w:val="48"/>
      <w:szCs w:val="4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1C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1C43"/>
    <w:rPr>
      <w:rFonts w:ascii="Calibri" w:eastAsia="Calibri" w:hAnsi="Calibri" w:cs="Times New Roman"/>
    </w:rPr>
  </w:style>
  <w:style w:type="character" w:styleId="Hyperlink">
    <w:name w:val="Hyperlink"/>
    <w:basedOn w:val="DefaultParagraphFont"/>
    <w:uiPriority w:val="99"/>
    <w:unhideWhenUsed/>
    <w:rsid w:val="00BB1C43"/>
    <w:rPr>
      <w:color w:val="0000FF"/>
      <w:u w:val="single"/>
    </w:rPr>
  </w:style>
  <w:style w:type="character" w:customStyle="1" w:styleId="authorname">
    <w:name w:val="authorname"/>
    <w:basedOn w:val="DefaultParagraphFont"/>
    <w:rsid w:val="003E1C5F"/>
  </w:style>
  <w:style w:type="character" w:styleId="Strong">
    <w:name w:val="Strong"/>
    <w:basedOn w:val="DefaultParagraphFont"/>
    <w:uiPriority w:val="22"/>
    <w:qFormat/>
    <w:rsid w:val="003033C3"/>
    <w:rPr>
      <w:b/>
      <w:bCs/>
    </w:rPr>
  </w:style>
  <w:style w:type="character" w:customStyle="1" w:styleId="Heading1Char">
    <w:name w:val="Heading 1 Char"/>
    <w:basedOn w:val="DefaultParagraphFont"/>
    <w:link w:val="Heading1"/>
    <w:uiPriority w:val="9"/>
    <w:rsid w:val="005A5192"/>
    <w:rPr>
      <w:rFonts w:ascii="Times New Roman" w:eastAsia="Times New Roman" w:hAnsi="Times New Roman" w:cs="Times New Roman"/>
      <w:b/>
      <w:bCs/>
      <w:kern w:val="36"/>
      <w:sz w:val="48"/>
      <w:szCs w:val="48"/>
    </w:rPr>
  </w:style>
  <w:style w:type="paragraph" w:styleId="Footer">
    <w:name w:val="footer"/>
    <w:basedOn w:val="Normal"/>
    <w:link w:val="FooterChar"/>
    <w:uiPriority w:val="99"/>
    <w:unhideWhenUsed/>
    <w:rsid w:val="002932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323B"/>
    <w:rPr>
      <w:rFonts w:ascii="Calibri" w:eastAsia="Calibri" w:hAnsi="Calibri" w:cs="Times New Roman"/>
    </w:rPr>
  </w:style>
  <w:style w:type="character" w:customStyle="1" w:styleId="il">
    <w:name w:val="il"/>
    <w:basedOn w:val="DefaultParagraphFont"/>
    <w:rsid w:val="001C0E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55600173">
      <w:bodyDiv w:val="1"/>
      <w:marLeft w:val="0"/>
      <w:marRight w:val="0"/>
      <w:marTop w:val="0"/>
      <w:marBottom w:val="0"/>
      <w:divBdr>
        <w:top w:val="none" w:sz="0" w:space="0" w:color="auto"/>
        <w:left w:val="none" w:sz="0" w:space="0" w:color="auto"/>
        <w:bottom w:val="none" w:sz="0" w:space="0" w:color="auto"/>
        <w:right w:val="none" w:sz="0" w:space="0" w:color="auto"/>
      </w:divBdr>
      <w:divsChild>
        <w:div w:id="252977311">
          <w:marLeft w:val="0"/>
          <w:marRight w:val="0"/>
          <w:marTop w:val="0"/>
          <w:marBottom w:val="0"/>
          <w:divBdr>
            <w:top w:val="none" w:sz="0" w:space="0" w:color="auto"/>
            <w:left w:val="none" w:sz="0" w:space="0" w:color="auto"/>
            <w:bottom w:val="none" w:sz="0" w:space="0" w:color="auto"/>
            <w:right w:val="none" w:sz="0" w:space="0" w:color="auto"/>
          </w:divBdr>
        </w:div>
        <w:div w:id="1443078">
          <w:marLeft w:val="0"/>
          <w:marRight w:val="0"/>
          <w:marTop w:val="0"/>
          <w:marBottom w:val="0"/>
          <w:divBdr>
            <w:top w:val="none" w:sz="0" w:space="0" w:color="auto"/>
            <w:left w:val="none" w:sz="0" w:space="0" w:color="auto"/>
            <w:bottom w:val="none" w:sz="0" w:space="0" w:color="auto"/>
            <w:right w:val="none" w:sz="0" w:space="0" w:color="auto"/>
          </w:divBdr>
        </w:div>
        <w:div w:id="1229224957">
          <w:marLeft w:val="0"/>
          <w:marRight w:val="0"/>
          <w:marTop w:val="0"/>
          <w:marBottom w:val="0"/>
          <w:divBdr>
            <w:top w:val="none" w:sz="0" w:space="0" w:color="auto"/>
            <w:left w:val="none" w:sz="0" w:space="0" w:color="auto"/>
            <w:bottom w:val="none" w:sz="0" w:space="0" w:color="auto"/>
            <w:right w:val="none" w:sz="0" w:space="0" w:color="auto"/>
          </w:divBdr>
        </w:div>
      </w:divsChild>
    </w:div>
    <w:div w:id="978219124">
      <w:bodyDiv w:val="1"/>
      <w:marLeft w:val="0"/>
      <w:marRight w:val="0"/>
      <w:marTop w:val="0"/>
      <w:marBottom w:val="0"/>
      <w:divBdr>
        <w:top w:val="none" w:sz="0" w:space="0" w:color="auto"/>
        <w:left w:val="none" w:sz="0" w:space="0" w:color="auto"/>
        <w:bottom w:val="none" w:sz="0" w:space="0" w:color="auto"/>
        <w:right w:val="none" w:sz="0" w:space="0" w:color="auto"/>
      </w:divBdr>
      <w:divsChild>
        <w:div w:id="263617640">
          <w:marLeft w:val="0"/>
          <w:marRight w:val="0"/>
          <w:marTop w:val="0"/>
          <w:marBottom w:val="0"/>
          <w:divBdr>
            <w:top w:val="none" w:sz="0" w:space="0" w:color="auto"/>
            <w:left w:val="none" w:sz="0" w:space="0" w:color="auto"/>
            <w:bottom w:val="none" w:sz="0" w:space="0" w:color="auto"/>
            <w:right w:val="none" w:sz="0" w:space="0" w:color="auto"/>
          </w:divBdr>
        </w:div>
        <w:div w:id="1541669980">
          <w:marLeft w:val="0"/>
          <w:marRight w:val="0"/>
          <w:marTop w:val="0"/>
          <w:marBottom w:val="0"/>
          <w:divBdr>
            <w:top w:val="none" w:sz="0" w:space="0" w:color="auto"/>
            <w:left w:val="none" w:sz="0" w:space="0" w:color="auto"/>
            <w:bottom w:val="none" w:sz="0" w:space="0" w:color="auto"/>
            <w:right w:val="none" w:sz="0" w:space="0" w:color="auto"/>
          </w:divBdr>
        </w:div>
      </w:divsChild>
    </w:div>
    <w:div w:id="996148418">
      <w:bodyDiv w:val="1"/>
      <w:marLeft w:val="0"/>
      <w:marRight w:val="0"/>
      <w:marTop w:val="0"/>
      <w:marBottom w:val="0"/>
      <w:divBdr>
        <w:top w:val="none" w:sz="0" w:space="0" w:color="auto"/>
        <w:left w:val="none" w:sz="0" w:space="0" w:color="auto"/>
        <w:bottom w:val="none" w:sz="0" w:space="0" w:color="auto"/>
        <w:right w:val="none" w:sz="0" w:space="0" w:color="auto"/>
      </w:divBdr>
    </w:div>
    <w:div w:id="1163592092">
      <w:bodyDiv w:val="1"/>
      <w:marLeft w:val="0"/>
      <w:marRight w:val="0"/>
      <w:marTop w:val="0"/>
      <w:marBottom w:val="0"/>
      <w:divBdr>
        <w:top w:val="none" w:sz="0" w:space="0" w:color="auto"/>
        <w:left w:val="none" w:sz="0" w:space="0" w:color="auto"/>
        <w:bottom w:val="none" w:sz="0" w:space="0" w:color="auto"/>
        <w:right w:val="none" w:sz="0" w:space="0" w:color="auto"/>
      </w:divBdr>
    </w:div>
    <w:div w:id="1223635391">
      <w:bodyDiv w:val="1"/>
      <w:marLeft w:val="0"/>
      <w:marRight w:val="0"/>
      <w:marTop w:val="0"/>
      <w:marBottom w:val="0"/>
      <w:divBdr>
        <w:top w:val="none" w:sz="0" w:space="0" w:color="auto"/>
        <w:left w:val="none" w:sz="0" w:space="0" w:color="auto"/>
        <w:bottom w:val="none" w:sz="0" w:space="0" w:color="auto"/>
        <w:right w:val="none" w:sz="0" w:space="0" w:color="auto"/>
      </w:divBdr>
    </w:div>
    <w:div w:id="1565411781">
      <w:bodyDiv w:val="1"/>
      <w:marLeft w:val="0"/>
      <w:marRight w:val="0"/>
      <w:marTop w:val="0"/>
      <w:marBottom w:val="0"/>
      <w:divBdr>
        <w:top w:val="none" w:sz="0" w:space="0" w:color="auto"/>
        <w:left w:val="none" w:sz="0" w:space="0" w:color="auto"/>
        <w:bottom w:val="none" w:sz="0" w:space="0" w:color="auto"/>
        <w:right w:val="none" w:sz="0" w:space="0" w:color="auto"/>
      </w:divBdr>
      <w:divsChild>
        <w:div w:id="21370628">
          <w:marLeft w:val="0"/>
          <w:marRight w:val="0"/>
          <w:marTop w:val="0"/>
          <w:marBottom w:val="0"/>
          <w:divBdr>
            <w:top w:val="none" w:sz="0" w:space="0" w:color="auto"/>
            <w:left w:val="none" w:sz="0" w:space="0" w:color="auto"/>
            <w:bottom w:val="none" w:sz="0" w:space="0" w:color="auto"/>
            <w:right w:val="none" w:sz="0" w:space="0" w:color="auto"/>
          </w:divBdr>
        </w:div>
        <w:div w:id="235936759">
          <w:marLeft w:val="0"/>
          <w:marRight w:val="0"/>
          <w:marTop w:val="0"/>
          <w:marBottom w:val="0"/>
          <w:divBdr>
            <w:top w:val="none" w:sz="0" w:space="0" w:color="auto"/>
            <w:left w:val="none" w:sz="0" w:space="0" w:color="auto"/>
            <w:bottom w:val="none" w:sz="0" w:space="0" w:color="auto"/>
            <w:right w:val="none" w:sz="0" w:space="0" w:color="auto"/>
          </w:divBdr>
        </w:div>
      </w:divsChild>
    </w:div>
    <w:div w:id="1709451904">
      <w:bodyDiv w:val="1"/>
      <w:marLeft w:val="0"/>
      <w:marRight w:val="0"/>
      <w:marTop w:val="0"/>
      <w:marBottom w:val="0"/>
      <w:divBdr>
        <w:top w:val="none" w:sz="0" w:space="0" w:color="auto"/>
        <w:left w:val="none" w:sz="0" w:space="0" w:color="auto"/>
        <w:bottom w:val="none" w:sz="0" w:space="0" w:color="auto"/>
        <w:right w:val="none" w:sz="0" w:space="0" w:color="auto"/>
      </w:divBdr>
    </w:div>
    <w:div w:id="1753501148">
      <w:bodyDiv w:val="1"/>
      <w:marLeft w:val="0"/>
      <w:marRight w:val="0"/>
      <w:marTop w:val="0"/>
      <w:marBottom w:val="0"/>
      <w:divBdr>
        <w:top w:val="none" w:sz="0" w:space="0" w:color="auto"/>
        <w:left w:val="none" w:sz="0" w:space="0" w:color="auto"/>
        <w:bottom w:val="none" w:sz="0" w:space="0" w:color="auto"/>
        <w:right w:val="none" w:sz="0" w:space="0" w:color="auto"/>
      </w:divBdr>
    </w:div>
    <w:div w:id="19358928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hyperlink" Target="http://www.u-aizu.ac.jp/labs/is-pp/ppla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FBB81E-FA0C-4AFA-B0B9-A3E9E90111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273</Words>
  <Characters>155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shinlab</cp:lastModifiedBy>
  <cp:revision>4</cp:revision>
  <cp:lastPrinted>2022-02-08T07:45:00Z</cp:lastPrinted>
  <dcterms:created xsi:type="dcterms:W3CDTF">2022-03-24T00:23:00Z</dcterms:created>
  <dcterms:modified xsi:type="dcterms:W3CDTF">2022-03-24T00:30:00Z</dcterms:modified>
</cp:coreProperties>
</file>